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D308D" w14:textId="61D82244" w:rsidR="00957EE2" w:rsidRPr="00AD4ACE" w:rsidRDefault="00957EE2" w:rsidP="00957EE2">
      <w:pPr>
        <w:pStyle w:val="Paragraphedeliste"/>
        <w:numPr>
          <w:ilvl w:val="0"/>
          <w:numId w:val="5"/>
        </w:numPr>
        <w:rPr>
          <w:rFonts w:ascii="Futura Medium" w:eastAsia="Times New Roman" w:hAnsi="Futura Medium" w:cs="Futura Medium"/>
          <w:b w:val="0"/>
          <w:bCs w:val="0"/>
          <w:sz w:val="24"/>
          <w:szCs w:val="24"/>
          <w:u w:val="single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sz w:val="24"/>
          <w:szCs w:val="24"/>
          <w:u w:val="single"/>
          <w:bdr w:val="none" w:sz="0" w:space="0" w:color="auto" w:frame="1"/>
          <w:lang w:val="en-GB" w:eastAsia="fr-FR"/>
        </w:rPr>
        <w:t>C</w:t>
      </w:r>
      <w:r w:rsidR="00F6097A" w:rsidRPr="00AD4ACE">
        <w:rPr>
          <w:rFonts w:ascii="Futura Medium" w:eastAsia="Times New Roman" w:hAnsi="Futura Medium" w:cs="Futura Medium"/>
          <w:b w:val="0"/>
          <w:bCs w:val="0"/>
          <w:sz w:val="24"/>
          <w:szCs w:val="24"/>
          <w:u w:val="single"/>
          <w:bdr w:val="none" w:sz="0" w:space="0" w:color="auto" w:frame="1"/>
          <w:lang w:val="en-GB" w:eastAsia="fr-FR"/>
        </w:rPr>
        <w:t>o</w:t>
      </w:r>
      <w:r w:rsidR="00CB3FC5" w:rsidRPr="00AD4ACE">
        <w:rPr>
          <w:rFonts w:ascii="Futura Medium" w:eastAsia="Times New Roman" w:hAnsi="Futura Medium" w:cs="Futura Medium"/>
          <w:b w:val="0"/>
          <w:bCs w:val="0"/>
          <w:sz w:val="24"/>
          <w:szCs w:val="24"/>
          <w:u w:val="single"/>
          <w:bdr w:val="none" w:sz="0" w:space="0" w:color="auto" w:frame="1"/>
          <w:lang w:val="en-GB" w:eastAsia="fr-FR"/>
        </w:rPr>
        <w:t>ntact information</w:t>
      </w:r>
    </w:p>
    <w:p w14:paraId="5CFC56FB" w14:textId="1F40376D" w:rsidR="00957EE2" w:rsidRPr="00AD4ACE" w:rsidRDefault="00CB3FC5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First Name</w:t>
      </w:r>
      <w:r w:rsidR="00497EC9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, </w:t>
      </w:r>
      <w:r w:rsidR="00497EC9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Surname</w:t>
      </w:r>
      <w:r w:rsidR="00F6097A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:</w:t>
      </w:r>
    </w:p>
    <w:tbl>
      <w:tblPr>
        <w:tblStyle w:val="Grilledutableau"/>
        <w:tblW w:w="9292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92"/>
      </w:tblGrid>
      <w:tr w:rsidR="008A38AD" w:rsidRPr="00AD4ACE" w14:paraId="724891BC" w14:textId="77777777" w:rsidTr="00EB4B20">
        <w:trPr>
          <w:trHeight w:val="329"/>
        </w:trPr>
        <w:tc>
          <w:tcPr>
            <w:tcW w:w="9292" w:type="dxa"/>
          </w:tcPr>
          <w:p w14:paraId="57A1B924" w14:textId="6AC03E8D" w:rsidR="008A38AD" w:rsidRPr="004E218F" w:rsidRDefault="008A38AD" w:rsidP="00957EE2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650BDC92" w14:textId="77777777" w:rsidR="00957EE2" w:rsidRPr="00AD4ACE" w:rsidRDefault="00957EE2" w:rsidP="008A38AD">
      <w:pPr>
        <w:spacing w:line="276" w:lineRule="auto"/>
        <w:ind w:left="720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</w:t>
      </w:r>
    </w:p>
    <w:p w14:paraId="1319AFDF" w14:textId="609A6F8F" w:rsidR="00957EE2" w:rsidRPr="00AD4ACE" w:rsidRDefault="00957EE2" w:rsidP="00957EE2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Email: </w:t>
      </w:r>
    </w:p>
    <w:tbl>
      <w:tblPr>
        <w:tblStyle w:val="Grilledutableau"/>
        <w:tblW w:w="9269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69"/>
      </w:tblGrid>
      <w:tr w:rsidR="008A38AD" w:rsidRPr="00AD4ACE" w14:paraId="5D0D536A" w14:textId="77777777" w:rsidTr="00EB4B20">
        <w:trPr>
          <w:trHeight w:val="345"/>
        </w:trPr>
        <w:tc>
          <w:tcPr>
            <w:tcW w:w="9269" w:type="dxa"/>
          </w:tcPr>
          <w:p w14:paraId="5B7CC7E4" w14:textId="6C2C9404" w:rsidR="008A38AD" w:rsidRPr="004E218F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6345DE53" w14:textId="77777777" w:rsidR="00957EE2" w:rsidRPr="00AD4ACE" w:rsidRDefault="00957EE2" w:rsidP="008A38AD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0A6F07AC" w14:textId="26D2A384" w:rsidR="00957EE2" w:rsidRPr="00AD4ACE" w:rsidRDefault="00CB3FC5" w:rsidP="00957EE2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Phone Number</w:t>
      </w:r>
      <w:r w:rsidR="00957EE2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: </w:t>
      </w:r>
    </w:p>
    <w:tbl>
      <w:tblPr>
        <w:tblStyle w:val="Grilledutableau"/>
        <w:tblW w:w="9269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69"/>
      </w:tblGrid>
      <w:tr w:rsidR="008A38AD" w:rsidRPr="00AD4ACE" w14:paraId="118A36C2" w14:textId="77777777" w:rsidTr="00EB4B20">
        <w:trPr>
          <w:trHeight w:val="284"/>
        </w:trPr>
        <w:tc>
          <w:tcPr>
            <w:tcW w:w="9269" w:type="dxa"/>
          </w:tcPr>
          <w:p w14:paraId="60860C14" w14:textId="0945FA01" w:rsidR="008A38AD" w:rsidRPr="004E218F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7E635BA2" w14:textId="77777777" w:rsidR="00957EE2" w:rsidRPr="00AD4ACE" w:rsidRDefault="00957EE2" w:rsidP="00957EE2">
      <w:pPr>
        <w:spacing w:line="276" w:lineRule="auto"/>
        <w:ind w:left="720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792D41A9" w14:textId="717973FD" w:rsidR="00957EE2" w:rsidRPr="00AD4ACE" w:rsidRDefault="00CB3FC5" w:rsidP="00957EE2">
      <w:pPr>
        <w:pStyle w:val="Paragraphedeliste"/>
        <w:numPr>
          <w:ilvl w:val="0"/>
          <w:numId w:val="5"/>
        </w:numPr>
        <w:rPr>
          <w:rFonts w:ascii="Futura Medium" w:eastAsia="Times New Roman" w:hAnsi="Futura Medium" w:cs="Futura Medium"/>
          <w:b w:val="0"/>
          <w:bCs w:val="0"/>
          <w:sz w:val="24"/>
          <w:szCs w:val="24"/>
          <w:u w:val="single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sz w:val="24"/>
          <w:szCs w:val="24"/>
          <w:u w:val="single"/>
          <w:bdr w:val="none" w:sz="0" w:space="0" w:color="auto" w:frame="1"/>
          <w:lang w:val="en-GB" w:eastAsia="fr-FR"/>
        </w:rPr>
        <w:t>Company information</w:t>
      </w:r>
    </w:p>
    <w:p w14:paraId="583CE8BA" w14:textId="1329C62B" w:rsidR="00957EE2" w:rsidRPr="00AD4ACE" w:rsidRDefault="00DF48A1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Company Name</w:t>
      </w:r>
      <w:r w:rsidR="00957EE2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:</w:t>
      </w:r>
    </w:p>
    <w:tbl>
      <w:tblPr>
        <w:tblStyle w:val="Grilledutableau"/>
        <w:tblW w:w="9258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58"/>
      </w:tblGrid>
      <w:tr w:rsidR="008A38AD" w:rsidRPr="00AD4ACE" w14:paraId="5F99BB39" w14:textId="77777777" w:rsidTr="00EB4B20">
        <w:trPr>
          <w:trHeight w:val="353"/>
        </w:trPr>
        <w:tc>
          <w:tcPr>
            <w:tcW w:w="9258" w:type="dxa"/>
          </w:tcPr>
          <w:p w14:paraId="33B91CFC" w14:textId="13888188" w:rsidR="004E218F" w:rsidRPr="00AD4ACE" w:rsidRDefault="004E218F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27B06515" w14:textId="77777777" w:rsidR="00957EE2" w:rsidRPr="00AD4ACE" w:rsidRDefault="00957EE2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</w:t>
      </w:r>
    </w:p>
    <w:p w14:paraId="35229545" w14:textId="6C432AF4" w:rsidR="00957EE2" w:rsidRPr="00AD4ACE" w:rsidRDefault="00957EE2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Date </w:t>
      </w:r>
      <w:r w:rsidR="0032161A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of</w:t>
      </w: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</w:t>
      </w:r>
      <w:r w:rsidR="008235CE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Creat</w:t>
      </w: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ion</w:t>
      </w:r>
      <w:r w:rsidR="00497EC9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(</w:t>
      </w:r>
      <w:hyperlink r:id="rId8" w:history="1">
        <w:r w:rsidR="00497EC9" w:rsidRPr="00497EC9">
          <w:rPr>
            <w:rFonts w:ascii="Futura Medium" w:eastAsia="Times New Roman" w:hAnsi="Futura Medium" w:cs="Futura Medium"/>
            <w:b w:val="0"/>
            <w:bCs w:val="0"/>
            <w:color w:val="F28B6A"/>
            <w:sz w:val="24"/>
            <w:szCs w:val="24"/>
            <w:bdr w:val="none" w:sz="0" w:space="0" w:color="auto" w:frame="1"/>
            <w:lang w:val="en-GB" w:eastAsia="fr-FR"/>
          </w:rPr>
          <w:t>https://kbopub.economie.fgov.be/kbopub/zoeknummerform.html</w:t>
        </w:r>
      </w:hyperlink>
      <w:r w:rsidR="00497EC9" w:rsidRPr="00497EC9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)</w:t>
      </w: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: </w:t>
      </w:r>
    </w:p>
    <w:tbl>
      <w:tblPr>
        <w:tblStyle w:val="Grilledutableau"/>
        <w:tblW w:w="9294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94"/>
      </w:tblGrid>
      <w:tr w:rsidR="008A38AD" w:rsidRPr="00AD4ACE" w14:paraId="4E098CC8" w14:textId="77777777" w:rsidTr="00EB4B20">
        <w:trPr>
          <w:trHeight w:val="309"/>
        </w:trPr>
        <w:tc>
          <w:tcPr>
            <w:tcW w:w="9294" w:type="dxa"/>
          </w:tcPr>
          <w:p w14:paraId="0AC54C37" w14:textId="335810EC" w:rsidR="00B5410C" w:rsidRPr="00AD4ACE" w:rsidRDefault="006D63E4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  <w:t>_ _</w:t>
            </w:r>
            <w:r w:rsidR="004E218F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  <w:t>/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  <w:t>_ _</w:t>
            </w:r>
            <w:r w:rsidR="004E218F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  <w:t>/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  <w:t>_ _ _ _</w:t>
            </w:r>
          </w:p>
        </w:tc>
      </w:tr>
    </w:tbl>
    <w:p w14:paraId="5F6AB457" w14:textId="77777777" w:rsidR="00957EE2" w:rsidRPr="00AD4ACE" w:rsidRDefault="00957EE2" w:rsidP="0019744E">
      <w:pPr>
        <w:spacing w:line="276" w:lineRule="auto"/>
        <w:ind w:left="720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</w:t>
      </w:r>
    </w:p>
    <w:p w14:paraId="1B9545B9" w14:textId="77777777" w:rsidR="00957EE2" w:rsidRPr="00AD4ACE" w:rsidRDefault="00957EE2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Website: </w:t>
      </w:r>
    </w:p>
    <w:tbl>
      <w:tblPr>
        <w:tblStyle w:val="Grilledutableau"/>
        <w:tblW w:w="0" w:type="auto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94"/>
      </w:tblGrid>
      <w:tr w:rsidR="008A38AD" w:rsidRPr="00AD4ACE" w14:paraId="53834BE5" w14:textId="77777777" w:rsidTr="00EB4B20">
        <w:trPr>
          <w:trHeight w:val="311"/>
        </w:trPr>
        <w:tc>
          <w:tcPr>
            <w:tcW w:w="9294" w:type="dxa"/>
          </w:tcPr>
          <w:p w14:paraId="48A0950F" w14:textId="6CD74427" w:rsidR="008A38AD" w:rsidRPr="00B5410C" w:rsidRDefault="008A38AD" w:rsidP="00EB4B20">
            <w:pPr>
              <w:spacing w:line="276" w:lineRule="auto"/>
              <w:ind w:right="-120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6F037C29" w14:textId="77777777" w:rsidR="00957EE2" w:rsidRPr="00AD4ACE" w:rsidRDefault="00957EE2" w:rsidP="0019744E">
      <w:pPr>
        <w:spacing w:line="276" w:lineRule="auto"/>
        <w:ind w:left="720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</w:t>
      </w:r>
    </w:p>
    <w:p w14:paraId="73BF2747" w14:textId="320719B0" w:rsidR="00957EE2" w:rsidRPr="00AD4ACE" w:rsidRDefault="0032161A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Summary of Activity in 2 Lines</w:t>
      </w:r>
      <w:r w:rsidR="00957EE2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: </w:t>
      </w:r>
    </w:p>
    <w:tbl>
      <w:tblPr>
        <w:tblStyle w:val="Grilledutableau"/>
        <w:tblW w:w="9327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27"/>
      </w:tblGrid>
      <w:tr w:rsidR="008A38AD" w:rsidRPr="00E0445C" w14:paraId="0ED05EE7" w14:textId="77777777" w:rsidTr="0006725F">
        <w:trPr>
          <w:trHeight w:val="822"/>
        </w:trPr>
        <w:tc>
          <w:tcPr>
            <w:tcW w:w="9327" w:type="dxa"/>
          </w:tcPr>
          <w:p w14:paraId="0752CEB3" w14:textId="59A69C91" w:rsidR="00EB4B20" w:rsidRPr="00936153" w:rsidRDefault="00EB4B20" w:rsidP="0006725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US" w:eastAsia="fr-FR"/>
              </w:rPr>
            </w:pPr>
          </w:p>
        </w:tc>
      </w:tr>
    </w:tbl>
    <w:p w14:paraId="6AD58E65" w14:textId="77777777" w:rsidR="00957EE2" w:rsidRPr="00936153" w:rsidRDefault="00957EE2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US" w:eastAsia="fr-FR"/>
        </w:rPr>
      </w:pPr>
    </w:p>
    <w:p w14:paraId="1DC4A7AA" w14:textId="426E65D4" w:rsidR="00957EE2" w:rsidRPr="00AD4ACE" w:rsidRDefault="0032161A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Industry/Sector</w:t>
      </w:r>
      <w:r w:rsidR="00957EE2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:</w:t>
      </w:r>
      <w:r w:rsidR="00957EE2" w:rsidRPr="00AD4ACE">
        <w:rPr>
          <w:rFonts w:ascii="Futura Medium" w:eastAsia="Times New Roman" w:hAnsi="Futura Medium" w:cs="Futura Medium"/>
          <w:b w:val="0"/>
          <w:bCs w:val="0"/>
          <w:sz w:val="24"/>
          <w:szCs w:val="24"/>
          <w:bdr w:val="none" w:sz="0" w:space="0" w:color="auto" w:frame="1"/>
          <w:lang w:val="en-GB" w:eastAsia="fr-FR"/>
        </w:rPr>
        <w:t xml:space="preserve"> </w:t>
      </w:r>
    </w:p>
    <w:tbl>
      <w:tblPr>
        <w:tblStyle w:val="Grilledutableau"/>
        <w:tblW w:w="9319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19"/>
      </w:tblGrid>
      <w:tr w:rsidR="008A38AD" w:rsidRPr="00AD4ACE" w14:paraId="4A6586B1" w14:textId="77777777" w:rsidTr="00EB4B20">
        <w:trPr>
          <w:trHeight w:val="288"/>
        </w:trPr>
        <w:tc>
          <w:tcPr>
            <w:tcW w:w="9319" w:type="dxa"/>
          </w:tcPr>
          <w:p w14:paraId="1C60D8B0" w14:textId="67D1539F" w:rsidR="008A38AD" w:rsidRPr="00B5410C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33ED1B54" w14:textId="77777777" w:rsidR="00957EE2" w:rsidRPr="00AD4ACE" w:rsidRDefault="00957EE2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2A3E35FE" w14:textId="1DF89787" w:rsidR="00957EE2" w:rsidRPr="00AD4ACE" w:rsidRDefault="0032161A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Number of Employees</w:t>
      </w:r>
      <w:r w:rsidR="00957EE2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: </w:t>
      </w:r>
    </w:p>
    <w:tbl>
      <w:tblPr>
        <w:tblStyle w:val="Grilledutableau"/>
        <w:tblW w:w="0" w:type="auto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07"/>
      </w:tblGrid>
      <w:tr w:rsidR="008A38AD" w:rsidRPr="00AD4ACE" w14:paraId="28FDC5FE" w14:textId="77777777" w:rsidTr="00EB4B20">
        <w:trPr>
          <w:trHeight w:val="288"/>
        </w:trPr>
        <w:tc>
          <w:tcPr>
            <w:tcW w:w="9307" w:type="dxa"/>
          </w:tcPr>
          <w:p w14:paraId="2FAA07E6" w14:textId="6481D8A5" w:rsidR="008A38AD" w:rsidRPr="00AD4ACE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F28B6A"/>
                <w:bdr w:val="none" w:sz="0" w:space="0" w:color="auto" w:frame="1"/>
                <w:lang w:val="en-GB" w:eastAsia="fr-FR"/>
              </w:rPr>
            </w:pPr>
          </w:p>
        </w:tc>
      </w:tr>
    </w:tbl>
    <w:p w14:paraId="7957DDDB" w14:textId="77777777" w:rsidR="0019744E" w:rsidRPr="00AD4ACE" w:rsidRDefault="0019744E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2071057C" w14:textId="6F779118" w:rsidR="00957EE2" w:rsidRPr="00AD4ACE" w:rsidRDefault="0032161A" w:rsidP="0032161A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Stage of Development (select</w:t>
      </w:r>
      <w:r w:rsidR="006D63E4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in bold</w:t>
      </w: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)</w:t>
      </w:r>
      <w:r w:rsidR="00EB4B20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:</w:t>
      </w:r>
    </w:p>
    <w:tbl>
      <w:tblPr>
        <w:tblStyle w:val="Grilledutableau"/>
        <w:tblW w:w="9378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78"/>
      </w:tblGrid>
      <w:tr w:rsidR="008A38AD" w:rsidRPr="00E0445C" w14:paraId="64654DC8" w14:textId="77777777" w:rsidTr="008C508B">
        <w:trPr>
          <w:trHeight w:val="933"/>
        </w:trPr>
        <w:tc>
          <w:tcPr>
            <w:tcW w:w="9378" w:type="dxa"/>
          </w:tcPr>
          <w:p w14:paraId="543824DE" w14:textId="77777777" w:rsidR="0032161A" w:rsidRPr="006D63E4" w:rsidRDefault="0032161A" w:rsidP="0032161A">
            <w:pPr>
              <w:rPr>
                <w:rFonts w:ascii="Futura Medium" w:hAnsi="Futura Medium" w:cs="Futura Medium"/>
                <w:b w:val="0"/>
                <w:bCs w:val="0"/>
                <w:sz w:val="26"/>
                <w:szCs w:val="26"/>
                <w:lang w:val="en-GB"/>
              </w:rPr>
            </w:pPr>
            <w:r w:rsidRPr="006D63E4">
              <w:rPr>
                <w:rFonts w:ascii="Futura Medium" w:hAnsi="Futura Medium" w:cs="Futura Medium"/>
                <w:b w:val="0"/>
                <w:bCs w:val="0"/>
                <w:sz w:val="26"/>
                <w:szCs w:val="26"/>
                <w:lang w:val="en-GB"/>
              </w:rPr>
              <w:t xml:space="preserve">1/ you are testing the viability of your idea (seed) </w:t>
            </w:r>
          </w:p>
          <w:p w14:paraId="08EB3D0E" w14:textId="77777777" w:rsidR="0032161A" w:rsidRPr="00AD4ACE" w:rsidRDefault="0032161A" w:rsidP="0032161A">
            <w:pPr>
              <w:rPr>
                <w:rFonts w:ascii="Futura Medium" w:hAnsi="Futura Medium" w:cs="Futura Medium"/>
                <w:b w:val="0"/>
                <w:bCs w:val="0"/>
                <w:sz w:val="26"/>
                <w:szCs w:val="26"/>
                <w:lang w:val="en-GB"/>
              </w:rPr>
            </w:pPr>
            <w:r w:rsidRPr="00AD4ACE">
              <w:rPr>
                <w:rFonts w:ascii="Futura Medium" w:hAnsi="Futura Medium" w:cs="Futura Medium"/>
                <w:b w:val="0"/>
                <w:bCs w:val="0"/>
                <w:sz w:val="26"/>
                <w:szCs w:val="26"/>
                <w:lang w:val="en-GB"/>
              </w:rPr>
              <w:t xml:space="preserve">2/ your product/service has been developed and is being marketed (start-up) </w:t>
            </w:r>
          </w:p>
          <w:p w14:paraId="06902EEF" w14:textId="166CBF45" w:rsidR="008A38AD" w:rsidRPr="00B5410C" w:rsidRDefault="0032161A" w:rsidP="0032161A">
            <w:pPr>
              <w:rPr>
                <w:rFonts w:ascii="Futura Medium" w:eastAsia="Times New Roman" w:hAnsi="Futura Medium" w:cs="Futura Medium"/>
                <w:b w:val="0"/>
                <w:bCs w:val="0"/>
                <w:color w:val="F28B6A"/>
                <w:sz w:val="26"/>
                <w:szCs w:val="26"/>
                <w:bdr w:val="none" w:sz="0" w:space="0" w:color="auto" w:frame="1"/>
                <w:lang w:val="en-GB" w:eastAsia="fr-FR"/>
              </w:rPr>
            </w:pPr>
            <w:r w:rsidRPr="00B5410C">
              <w:rPr>
                <w:rFonts w:ascii="Futura Medium" w:hAnsi="Futura Medium" w:cs="Futura Medium"/>
                <w:b w:val="0"/>
                <w:bCs w:val="0"/>
                <w:sz w:val="26"/>
                <w:szCs w:val="26"/>
                <w:lang w:val="en-GB"/>
              </w:rPr>
              <w:lastRenderedPageBreak/>
              <w:t>3/ your product/service generates a constant source of revenue (scale</w:t>
            </w:r>
            <w:r w:rsidR="008C508B" w:rsidRPr="00B5410C">
              <w:rPr>
                <w:rFonts w:ascii="Futura Medium" w:hAnsi="Futura Medium" w:cs="Futura Medium"/>
                <w:b w:val="0"/>
                <w:bCs w:val="0"/>
                <w:sz w:val="26"/>
                <w:szCs w:val="26"/>
                <w:lang w:val="en-GB"/>
              </w:rPr>
              <w:t>-</w:t>
            </w:r>
            <w:r w:rsidRPr="00B5410C">
              <w:rPr>
                <w:rFonts w:ascii="Futura Medium" w:hAnsi="Futura Medium" w:cs="Futura Medium"/>
                <w:b w:val="0"/>
                <w:bCs w:val="0"/>
                <w:sz w:val="26"/>
                <w:szCs w:val="26"/>
                <w:lang w:val="en-GB"/>
              </w:rPr>
              <w:t>up)</w:t>
            </w:r>
          </w:p>
        </w:tc>
      </w:tr>
    </w:tbl>
    <w:p w14:paraId="0858499C" w14:textId="619A4BB0" w:rsidR="009D295A" w:rsidRPr="00AD4ACE" w:rsidRDefault="009D295A" w:rsidP="008A38AD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6550B7E7" w14:textId="3EFC06C0" w:rsidR="00957EE2" w:rsidRPr="00AD4ACE" w:rsidRDefault="0032161A" w:rsidP="00936153">
      <w:pPr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Impact Statement</w:t>
      </w:r>
      <w:r w:rsidR="00F6097A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>:</w:t>
      </w:r>
    </w:p>
    <w:tbl>
      <w:tblPr>
        <w:tblStyle w:val="Grilledutableau"/>
        <w:tblW w:w="9343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43"/>
      </w:tblGrid>
      <w:tr w:rsidR="008A38AD" w:rsidRPr="00B5410C" w14:paraId="34E89E80" w14:textId="77777777" w:rsidTr="00497EC9">
        <w:trPr>
          <w:trHeight w:val="1051"/>
        </w:trPr>
        <w:tc>
          <w:tcPr>
            <w:tcW w:w="9343" w:type="dxa"/>
          </w:tcPr>
          <w:p w14:paraId="64ABFBD2" w14:textId="4BFB86B6" w:rsidR="009D295A" w:rsidRPr="00B5410C" w:rsidRDefault="009D295A" w:rsidP="0006725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F28B6A"/>
                <w:bdr w:val="none" w:sz="0" w:space="0" w:color="auto" w:frame="1"/>
                <w:lang w:eastAsia="fr-FR"/>
              </w:rPr>
            </w:pPr>
          </w:p>
        </w:tc>
      </w:tr>
    </w:tbl>
    <w:p w14:paraId="5B156DF7" w14:textId="77777777" w:rsidR="00957EE2" w:rsidRPr="00B5410C" w:rsidRDefault="00957EE2" w:rsidP="008A38AD">
      <w:pPr>
        <w:spacing w:line="276" w:lineRule="auto"/>
        <w:ind w:left="720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eastAsia="fr-FR"/>
        </w:rPr>
      </w:pPr>
      <w:r w:rsidRPr="00B5410C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eastAsia="fr-FR"/>
        </w:rPr>
        <w:t xml:space="preserve"> </w:t>
      </w:r>
    </w:p>
    <w:p w14:paraId="0AA758BC" w14:textId="694BDD94" w:rsidR="00957EE2" w:rsidRPr="00AD4ACE" w:rsidRDefault="0032161A" w:rsidP="00957EE2">
      <w:pPr>
        <w:pStyle w:val="Paragraphedeliste"/>
        <w:numPr>
          <w:ilvl w:val="0"/>
          <w:numId w:val="5"/>
        </w:numP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GB" w:eastAsia="fr-FR"/>
        </w:rPr>
        <w:t>Legal infor</w:t>
      </w:r>
      <w:r w:rsidR="00F6097A" w:rsidRPr="00AD4ACE"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GB" w:eastAsia="fr-FR"/>
        </w:rPr>
        <w:t>mation</w:t>
      </w:r>
    </w:p>
    <w:p w14:paraId="5103CA49" w14:textId="11EAF070" w:rsidR="00957EE2" w:rsidRPr="00AD4ACE" w:rsidRDefault="0032161A" w:rsidP="0019744E">
      <w:pPr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VAT Number (optional</w:t>
      </w:r>
      <w:r w:rsidR="00F6097A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): </w:t>
      </w:r>
      <w:r w:rsidR="00957EE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 </w:t>
      </w:r>
    </w:p>
    <w:tbl>
      <w:tblPr>
        <w:tblStyle w:val="Grilledutableau"/>
        <w:tblW w:w="9331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31"/>
      </w:tblGrid>
      <w:tr w:rsidR="008A38AD" w:rsidRPr="00AD4ACE" w14:paraId="195DB105" w14:textId="77777777" w:rsidTr="009D295A">
        <w:trPr>
          <w:trHeight w:val="288"/>
        </w:trPr>
        <w:tc>
          <w:tcPr>
            <w:tcW w:w="9331" w:type="dxa"/>
          </w:tcPr>
          <w:p w14:paraId="19742FE2" w14:textId="7737183E" w:rsidR="008A38AD" w:rsidRPr="00AD4ACE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3A5CBDF8" w14:textId="77777777" w:rsidR="00957EE2" w:rsidRPr="00AD4ACE" w:rsidRDefault="00957EE2" w:rsidP="008A38AD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7C08F456" w14:textId="6E8C0587" w:rsidR="00957EE2" w:rsidRPr="00AD4ACE" w:rsidRDefault="0032161A" w:rsidP="0019744E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Postal Code</w:t>
      </w:r>
      <w:r w:rsidR="00A37489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,</w:t>
      </w:r>
      <w:r w:rsidR="005C69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 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City</w:t>
      </w:r>
      <w:r w:rsidR="00957EE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: </w:t>
      </w:r>
    </w:p>
    <w:tbl>
      <w:tblPr>
        <w:tblStyle w:val="Grilledutableau"/>
        <w:tblW w:w="0" w:type="auto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07"/>
      </w:tblGrid>
      <w:tr w:rsidR="008A38AD" w:rsidRPr="00AD4ACE" w14:paraId="547D337B" w14:textId="77777777" w:rsidTr="009D295A">
        <w:trPr>
          <w:trHeight w:val="300"/>
        </w:trPr>
        <w:tc>
          <w:tcPr>
            <w:tcW w:w="9307" w:type="dxa"/>
          </w:tcPr>
          <w:p w14:paraId="7E927AC7" w14:textId="28F0AFB4" w:rsidR="008A38AD" w:rsidRPr="00AD4ACE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1FDDFF1C" w14:textId="5E43FD0F" w:rsidR="00957EE2" w:rsidRDefault="00957EE2" w:rsidP="005C69B2">
      <w:pPr>
        <w:spacing w:line="276" w:lineRule="auto"/>
        <w:ind w:left="720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  <w:r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</w:t>
      </w:r>
    </w:p>
    <w:p w14:paraId="2CCC905E" w14:textId="4B57B564" w:rsidR="00497EC9" w:rsidRPr="00497EC9" w:rsidRDefault="00497EC9" w:rsidP="00497EC9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US" w:eastAsia="fr-FR"/>
        </w:rPr>
      </w:pPr>
      <w:r w:rsidRPr="00957EE2">
        <w:rPr>
          <w:rFonts w:ascii="Futura Medium" w:hAnsi="Futura Medium" w:cs="Futura Medium" w:hint="cs"/>
          <w:b w:val="0"/>
          <w:bCs w:val="0"/>
          <w:color w:val="F28B6A"/>
          <w:sz w:val="24"/>
          <w:szCs w:val="24"/>
          <w:lang w:eastAsia="fr-FR"/>
        </w:rPr>
        <w:t>Street + N°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: </w:t>
      </w:r>
    </w:p>
    <w:tbl>
      <w:tblPr>
        <w:tblStyle w:val="Grilledutableau"/>
        <w:tblW w:w="0" w:type="auto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07"/>
      </w:tblGrid>
      <w:tr w:rsidR="00497EC9" w:rsidRPr="00AD4ACE" w14:paraId="1257CD24" w14:textId="77777777" w:rsidTr="00055F22">
        <w:trPr>
          <w:trHeight w:val="300"/>
        </w:trPr>
        <w:tc>
          <w:tcPr>
            <w:tcW w:w="9307" w:type="dxa"/>
          </w:tcPr>
          <w:p w14:paraId="3ECB2504" w14:textId="2AE24011" w:rsidR="00497EC9" w:rsidRPr="00AD4ACE" w:rsidRDefault="00497EC9" w:rsidP="00055F22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715021C1" w14:textId="77777777" w:rsidR="00497EC9" w:rsidRPr="00AD4ACE" w:rsidRDefault="00497EC9" w:rsidP="005C69B2">
      <w:pPr>
        <w:spacing w:line="276" w:lineRule="auto"/>
        <w:ind w:left="720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3D18131D" w14:textId="6F2189E2" w:rsidR="0019744E" w:rsidRPr="00AD4ACE" w:rsidRDefault="0032161A" w:rsidP="0019744E">
      <w:pPr>
        <w:pStyle w:val="Paragraphedeliste"/>
        <w:numPr>
          <w:ilvl w:val="0"/>
          <w:numId w:val="5"/>
        </w:numP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GB" w:eastAsia="fr-FR"/>
        </w:rPr>
        <w:t>Financial numbers</w:t>
      </w:r>
    </w:p>
    <w:p w14:paraId="1F9785CE" w14:textId="26E6D663" w:rsidR="008A38AD" w:rsidRPr="00AD4ACE" w:rsidRDefault="0032161A" w:rsidP="0019744E">
      <w:pP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Revenue M</w:t>
      </w:r>
      <w:r w:rsidR="00F6097A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od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e</w:t>
      </w:r>
      <w:r w:rsidR="00F6097A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l</w:t>
      </w:r>
      <w:r w:rsidR="009D295A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:</w:t>
      </w:r>
      <w:r w:rsidR="00957EE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 </w:t>
      </w:r>
      <w:r w:rsidR="00957EE2" w:rsidRPr="00AD4ACE"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  <w:t xml:space="preserve"> </w:t>
      </w:r>
    </w:p>
    <w:tbl>
      <w:tblPr>
        <w:tblStyle w:val="Grilledutableau"/>
        <w:tblW w:w="9319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19"/>
      </w:tblGrid>
      <w:tr w:rsidR="008A38AD" w:rsidRPr="00AD4ACE" w14:paraId="59147679" w14:textId="77777777" w:rsidTr="009D295A">
        <w:trPr>
          <w:trHeight w:val="288"/>
        </w:trPr>
        <w:tc>
          <w:tcPr>
            <w:tcW w:w="9319" w:type="dxa"/>
          </w:tcPr>
          <w:p w14:paraId="12F4EC28" w14:textId="6D046A2E" w:rsidR="008A38AD" w:rsidRPr="00B5410C" w:rsidRDefault="008A38AD" w:rsidP="008C508B">
            <w:pPr>
              <w:pStyle w:val="NormalWeb"/>
              <w:spacing w:before="67" w:beforeAutospacing="0" w:after="0" w:afterAutospacing="0"/>
              <w:ind w:right="3005"/>
              <w:rPr>
                <w:sz w:val="32"/>
                <w:szCs w:val="32"/>
              </w:rPr>
            </w:pPr>
          </w:p>
        </w:tc>
      </w:tr>
    </w:tbl>
    <w:p w14:paraId="0111E5CA" w14:textId="77777777" w:rsidR="00957EE2" w:rsidRPr="00AD4ACE" w:rsidRDefault="00957EE2" w:rsidP="008A38AD">
      <w:pPr>
        <w:rPr>
          <w:rFonts w:ascii="Futura Medium" w:hAnsi="Futura Medium" w:cs="Futura Medium"/>
          <w:b w:val="0"/>
          <w:bCs w:val="0"/>
          <w:sz w:val="24"/>
          <w:szCs w:val="24"/>
          <w:lang w:val="en-GB" w:eastAsia="fr-FR"/>
        </w:rPr>
      </w:pPr>
    </w:p>
    <w:p w14:paraId="26A92417" w14:textId="53F11805" w:rsidR="00957EE2" w:rsidRPr="00AD4ACE" w:rsidRDefault="0032161A" w:rsidP="0019744E">
      <w:pPr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Last Year Revenue</w:t>
      </w:r>
      <w:r w:rsidR="00F6097A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:</w:t>
      </w:r>
    </w:p>
    <w:tbl>
      <w:tblPr>
        <w:tblStyle w:val="Grilledutableau"/>
        <w:tblW w:w="0" w:type="auto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95"/>
      </w:tblGrid>
      <w:tr w:rsidR="008A38AD" w:rsidRPr="00B5410C" w14:paraId="70840887" w14:textId="77777777" w:rsidTr="009D295A">
        <w:trPr>
          <w:trHeight w:val="312"/>
        </w:trPr>
        <w:tc>
          <w:tcPr>
            <w:tcW w:w="9295" w:type="dxa"/>
          </w:tcPr>
          <w:p w14:paraId="41DA588E" w14:textId="1CD9D7BD" w:rsidR="008A38AD" w:rsidRPr="00B5410C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eastAsia="fr-FR"/>
              </w:rPr>
            </w:pPr>
          </w:p>
        </w:tc>
      </w:tr>
    </w:tbl>
    <w:p w14:paraId="02C0E1A9" w14:textId="77777777" w:rsidR="008A38AD" w:rsidRPr="00B5410C" w:rsidRDefault="008A38AD" w:rsidP="00957EE2">
      <w:pPr>
        <w:ind w:firstLine="708"/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eastAsia="fr-FR"/>
        </w:rPr>
      </w:pPr>
    </w:p>
    <w:p w14:paraId="5203C0E9" w14:textId="3F0943C4" w:rsidR="00957EE2" w:rsidRDefault="0032161A" w:rsidP="009543D5">
      <w:pPr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Amount of Capital Seeking</w:t>
      </w:r>
      <w:r w:rsidR="00957EE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: </w:t>
      </w:r>
    </w:p>
    <w:tbl>
      <w:tblPr>
        <w:tblStyle w:val="Grilledutableau"/>
        <w:tblW w:w="0" w:type="auto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295"/>
      </w:tblGrid>
      <w:tr w:rsidR="009543D5" w:rsidRPr="00AD4ACE" w14:paraId="382B4042" w14:textId="77777777" w:rsidTr="004E28BA">
        <w:trPr>
          <w:trHeight w:val="312"/>
        </w:trPr>
        <w:tc>
          <w:tcPr>
            <w:tcW w:w="9295" w:type="dxa"/>
          </w:tcPr>
          <w:p w14:paraId="168645AA" w14:textId="6C362AF3" w:rsidR="009543D5" w:rsidRPr="003F20FB" w:rsidRDefault="009543D5" w:rsidP="004E28BA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F28B6A"/>
                <w:bdr w:val="none" w:sz="0" w:space="0" w:color="auto" w:frame="1"/>
                <w:lang w:eastAsia="fr-FR"/>
              </w:rPr>
            </w:pPr>
          </w:p>
        </w:tc>
      </w:tr>
    </w:tbl>
    <w:p w14:paraId="5CA6768E" w14:textId="77777777" w:rsidR="009543D5" w:rsidRPr="00B5410C" w:rsidRDefault="009543D5" w:rsidP="009543D5">
      <w:pPr>
        <w:rPr>
          <w:rFonts w:ascii="Futura Medium" w:hAnsi="Futura Medium" w:cs="Futura Medium"/>
          <w:b w:val="0"/>
          <w:bCs w:val="0"/>
          <w:sz w:val="24"/>
          <w:szCs w:val="24"/>
          <w:lang w:eastAsia="fr-FR"/>
        </w:rPr>
      </w:pPr>
    </w:p>
    <w:p w14:paraId="750C9471" w14:textId="73AE0A75" w:rsidR="00957EE2" w:rsidRPr="00AD4ACE" w:rsidRDefault="0032161A" w:rsidP="0019744E">
      <w:pPr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Do you know already what kind of funding you are looking for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 (de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b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t, </w:t>
      </w:r>
      <w:r w:rsidR="00936153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convertible debt, 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equity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, crowdfunding, microcr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e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dit, 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grant</w:t>
      </w:r>
      <w:r w:rsidR="00936153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, subsidies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)</w:t>
      </w:r>
      <w:r w:rsidR="00065BB9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 </w:t>
      </w:r>
      <w:r w:rsidR="00A37489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?</w:t>
      </w:r>
    </w:p>
    <w:tbl>
      <w:tblPr>
        <w:tblStyle w:val="Grilledutableau"/>
        <w:tblW w:w="9307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07"/>
      </w:tblGrid>
      <w:tr w:rsidR="008A38AD" w:rsidRPr="00E0445C" w14:paraId="7F923904" w14:textId="77777777" w:rsidTr="009D295A">
        <w:trPr>
          <w:trHeight w:val="335"/>
        </w:trPr>
        <w:tc>
          <w:tcPr>
            <w:tcW w:w="9307" w:type="dxa"/>
          </w:tcPr>
          <w:p w14:paraId="7EA79F2B" w14:textId="18F0981C" w:rsidR="008A38AD" w:rsidRPr="00936153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US" w:eastAsia="fr-FR"/>
              </w:rPr>
            </w:pPr>
          </w:p>
        </w:tc>
      </w:tr>
    </w:tbl>
    <w:p w14:paraId="27A24D29" w14:textId="77777777" w:rsidR="0065452A" w:rsidRPr="00936153" w:rsidRDefault="0065452A" w:rsidP="008A38AD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US" w:eastAsia="fr-FR"/>
        </w:rPr>
      </w:pPr>
    </w:p>
    <w:p w14:paraId="1876D75E" w14:textId="313C985E" w:rsidR="00957EE2" w:rsidRPr="00AD4ACE" w:rsidRDefault="006D561D" w:rsidP="0019744E">
      <w:pPr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If not, would you be interested to learn more about the different possibilities before meeting the investors 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(</w:t>
      </w:r>
      <w:r w:rsidR="0019744E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« funding mix »</w:t>
      </w: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 workshop of 2h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)</w:t>
      </w:r>
      <w:r w:rsidR="00307C08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 </w:t>
      </w:r>
      <w:r w:rsidR="009D0DB2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?</w:t>
      </w:r>
    </w:p>
    <w:tbl>
      <w:tblPr>
        <w:tblStyle w:val="Grilledutableau"/>
        <w:tblW w:w="0" w:type="auto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07"/>
      </w:tblGrid>
      <w:tr w:rsidR="008A38AD" w:rsidRPr="00E0445C" w14:paraId="4A942AB7" w14:textId="77777777" w:rsidTr="009D295A">
        <w:trPr>
          <w:trHeight w:val="288"/>
        </w:trPr>
        <w:tc>
          <w:tcPr>
            <w:tcW w:w="9307" w:type="dxa"/>
          </w:tcPr>
          <w:p w14:paraId="2230F0D7" w14:textId="327F4D3F" w:rsidR="008A38AD" w:rsidRPr="00AD4ACE" w:rsidRDefault="008A38AD" w:rsidP="00733284">
            <w:pPr>
              <w:spacing w:line="276" w:lineRule="auto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GB" w:eastAsia="fr-FR"/>
              </w:rPr>
            </w:pPr>
          </w:p>
        </w:tc>
      </w:tr>
    </w:tbl>
    <w:p w14:paraId="31379AAE" w14:textId="77777777" w:rsidR="00957EE2" w:rsidRPr="00AD4ACE" w:rsidRDefault="00957EE2" w:rsidP="008A38AD">
      <w:pPr>
        <w:spacing w:line="276" w:lineRule="auto"/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GB" w:eastAsia="fr-FR"/>
        </w:rPr>
      </w:pPr>
    </w:p>
    <w:p w14:paraId="3D35C3C7" w14:textId="22F069DF" w:rsidR="00957EE2" w:rsidRPr="00AD4ACE" w:rsidRDefault="006D561D" w:rsidP="0019744E">
      <w:pPr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</w:pPr>
      <w:r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Purpose of funding</w:t>
      </w:r>
      <w:r w:rsidR="00936153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 xml:space="preserve"> (what do you need to fund specifically)</w:t>
      </w:r>
      <w:r w:rsidR="0019744E" w:rsidRPr="00AD4ACE">
        <w:rPr>
          <w:rFonts w:ascii="Futura Medium" w:hAnsi="Futura Medium" w:cs="Futura Medium"/>
          <w:b w:val="0"/>
          <w:bCs w:val="0"/>
          <w:color w:val="F28B6A"/>
          <w:sz w:val="24"/>
          <w:szCs w:val="24"/>
          <w:lang w:val="en-GB" w:eastAsia="fr-FR"/>
        </w:rPr>
        <w:t> ?</w:t>
      </w:r>
    </w:p>
    <w:tbl>
      <w:tblPr>
        <w:tblStyle w:val="Grilledutableau"/>
        <w:tblW w:w="9328" w:type="dxa"/>
        <w:tblInd w:w="-113" w:type="dxa"/>
        <w:tblBorders>
          <w:top w:val="single" w:sz="4" w:space="0" w:color="4DAF9A"/>
          <w:left w:val="single" w:sz="4" w:space="0" w:color="4DAF9A"/>
          <w:bottom w:val="single" w:sz="4" w:space="0" w:color="4DAF9A"/>
          <w:right w:val="single" w:sz="4" w:space="0" w:color="4DAF9A"/>
          <w:insideH w:val="single" w:sz="4" w:space="0" w:color="4DAF9A"/>
          <w:insideV w:val="single" w:sz="4" w:space="0" w:color="4DAF9A"/>
        </w:tblBorders>
        <w:tblLook w:val="04A0" w:firstRow="1" w:lastRow="0" w:firstColumn="1" w:lastColumn="0" w:noHBand="0" w:noVBand="1"/>
      </w:tblPr>
      <w:tblGrid>
        <w:gridCol w:w="9328"/>
      </w:tblGrid>
      <w:tr w:rsidR="008A38AD" w:rsidRPr="00E0445C" w14:paraId="0A61B6E2" w14:textId="77777777" w:rsidTr="005C69B2">
        <w:trPr>
          <w:trHeight w:val="943"/>
        </w:trPr>
        <w:tc>
          <w:tcPr>
            <w:tcW w:w="9328" w:type="dxa"/>
          </w:tcPr>
          <w:p w14:paraId="52A47678" w14:textId="58C33078" w:rsidR="009D295A" w:rsidRPr="001B54F7" w:rsidRDefault="009D295A" w:rsidP="0006725F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bdr w:val="none" w:sz="0" w:space="0" w:color="auto" w:frame="1"/>
                <w:lang w:val="en-US" w:eastAsia="fr-FR"/>
              </w:rPr>
            </w:pPr>
          </w:p>
        </w:tc>
      </w:tr>
    </w:tbl>
    <w:p w14:paraId="57A1E372" w14:textId="77777777" w:rsidR="00497EC9" w:rsidRDefault="00497EC9" w:rsidP="00497EC9">
      <w:pP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US"/>
        </w:rPr>
      </w:pPr>
    </w:p>
    <w:p w14:paraId="4EC6C585" w14:textId="1875D9A3" w:rsidR="00497EC9" w:rsidRPr="00497EC9" w:rsidRDefault="001B54F7" w:rsidP="00497EC9">
      <w:pPr>
        <w:pStyle w:val="Paragraphedeliste"/>
        <w:numPr>
          <w:ilvl w:val="0"/>
          <w:numId w:val="5"/>
        </w:numP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US"/>
        </w:rPr>
      </w:pPr>
      <w: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US"/>
        </w:rPr>
        <w:t>E</w:t>
      </w:r>
      <w:r>
        <w:rPr>
          <w:rFonts w:ascii="Arial" w:hAnsi="Arial"/>
          <w:b w:val="0"/>
          <w:bCs w:val="0"/>
          <w:sz w:val="24"/>
          <w:szCs w:val="24"/>
          <w:u w:val="single"/>
          <w:lang w:val="en-US"/>
        </w:rPr>
        <w:t>²</w:t>
      </w:r>
      <w: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US"/>
        </w:rPr>
        <w:t>Tech</w:t>
      </w:r>
      <w:r>
        <w:rPr>
          <w:rFonts w:ascii="Arial" w:hAnsi="Arial"/>
          <w:b w:val="0"/>
          <w:bCs w:val="0"/>
          <w:sz w:val="24"/>
          <w:szCs w:val="24"/>
          <w:u w:val="single"/>
          <w:lang w:val="en-US"/>
        </w:rPr>
        <w:t>⁴</w:t>
      </w:r>
      <w:r>
        <w:rPr>
          <w:rFonts w:ascii="Futura Medium" w:hAnsi="Futura Medium" w:cs="Futura Medium"/>
          <w:b w:val="0"/>
          <w:bCs w:val="0"/>
          <w:sz w:val="24"/>
          <w:szCs w:val="24"/>
          <w:u w:val="single"/>
          <w:lang w:val="en-US"/>
        </w:rPr>
        <w:t xml:space="preserve">SmartCities Pitch Session </w:t>
      </w:r>
    </w:p>
    <w:p w14:paraId="797B68FE" w14:textId="24236CF7" w:rsidR="00814FD2" w:rsidRPr="001B54F7" w:rsidRDefault="00497EC9" w:rsidP="001B54F7">
      <w:pPr>
        <w:rPr>
          <w:rFonts w:ascii="Futura Medium" w:eastAsia="Times New Roman" w:hAnsi="Futura Medium" w:cs="Futura Medium"/>
          <w:b w:val="0"/>
          <w:bCs w:val="0"/>
          <w:color w:val="F28B6A"/>
          <w:sz w:val="24"/>
          <w:szCs w:val="24"/>
          <w:bdr w:val="none" w:sz="0" w:space="0" w:color="auto" w:frame="1"/>
          <w:lang w:val="en-US" w:eastAsia="fr-FR"/>
        </w:rPr>
      </w:pPr>
      <w:r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Please </w:t>
      </w:r>
      <w:r w:rsidR="001B54F7"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also send your </w:t>
      </w:r>
      <w:r w:rsidR="00E0445C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PITCH DECK (short description of your project </w:t>
      </w:r>
      <w:r w:rsidR="001B54F7"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>proposal</w:t>
      </w:r>
      <w:r w:rsidR="00E0445C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 in PDF format or Power Point slides)</w:t>
      </w:r>
      <w:bookmarkStart w:id="0" w:name="_GoBack"/>
      <w:bookmarkEnd w:id="0"/>
      <w:r w:rsidR="001B54F7"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 by 5</w:t>
      </w:r>
      <w:r w:rsidR="001B54F7" w:rsidRPr="001B54F7">
        <w:rPr>
          <w:rFonts w:ascii="Futura Medium" w:hAnsi="Futura Medium" w:cs="Futura Medium"/>
          <w:b w:val="0"/>
          <w:bCs w:val="0"/>
          <w:sz w:val="24"/>
          <w:szCs w:val="24"/>
          <w:vertAlign w:val="superscript"/>
          <w:lang w:val="en-US"/>
        </w:rPr>
        <w:t xml:space="preserve"> </w:t>
      </w:r>
      <w:r w:rsidR="001B54F7"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June 2020 latest to </w:t>
      </w:r>
      <w:hyperlink r:id="rId9" w:history="1">
        <w:r w:rsidR="001B54F7" w:rsidRPr="001B54F7">
          <w:rPr>
            <w:rStyle w:val="Lienhypertexte"/>
            <w:rFonts w:ascii="Futura Medium" w:hAnsi="Futura Medium" w:cs="Futura Medium"/>
            <w:b w:val="0"/>
            <w:bCs w:val="0"/>
            <w:sz w:val="24"/>
            <w:szCs w:val="24"/>
            <w:lang w:val="en-US"/>
          </w:rPr>
          <w:t>sbijlsma</w:t>
        </w:r>
        <w:r w:rsidR="001B54F7" w:rsidRPr="001B54F7">
          <w:rPr>
            <w:rStyle w:val="Lienhypertexte"/>
            <w:rFonts w:ascii="Arial" w:hAnsi="Arial"/>
            <w:b w:val="0"/>
            <w:bCs w:val="0"/>
            <w:sz w:val="24"/>
            <w:szCs w:val="24"/>
            <w:lang w:val="en-US"/>
          </w:rPr>
          <w:t>@hub.brussels</w:t>
        </w:r>
      </w:hyperlink>
      <w:r w:rsidR="001B54F7" w:rsidRPr="001B54F7">
        <w:rPr>
          <w:rFonts w:ascii="Arial" w:hAnsi="Arial"/>
          <w:b w:val="0"/>
          <w:bCs w:val="0"/>
          <w:sz w:val="24"/>
          <w:szCs w:val="24"/>
          <w:lang w:val="en-US"/>
        </w:rPr>
        <w:t xml:space="preserve"> (</w:t>
      </w:r>
      <w:r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>business</w:t>
      </w:r>
      <w:r w:rsid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 &amp; </w:t>
      </w:r>
      <w:r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>financial plan</w:t>
      </w:r>
      <w:r w:rsidR="001B54F7" w:rsidRPr="001B54F7">
        <w:rPr>
          <w:rFonts w:ascii="Futura Medium" w:hAnsi="Futura Medium" w:cs="Futura Medium"/>
          <w:b w:val="0"/>
          <w:bCs w:val="0"/>
          <w:sz w:val="24"/>
          <w:szCs w:val="24"/>
          <w:lang w:val="en-US"/>
        </w:rPr>
        <w:t xml:space="preserve"> also welcome but not mandatory) </w:t>
      </w:r>
    </w:p>
    <w:sectPr w:rsidR="00814FD2" w:rsidRPr="001B54F7" w:rsidSect="005C69B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17" w:right="1127" w:bottom="709" w:left="1417" w:header="708" w:footer="708" w:gutter="0"/>
      <w:pgBorders w:offsetFrom="page">
        <w:top w:val="thickThinSmallGap" w:sz="24" w:space="24" w:color="F28B6A"/>
        <w:left w:val="thickThinSmallGap" w:sz="24" w:space="24" w:color="F28B6A"/>
        <w:bottom w:val="thinThickSmallGap" w:sz="24" w:space="24" w:color="F28B6A"/>
        <w:right w:val="thinThickSmallGap" w:sz="24" w:space="24" w:color="F28B6A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1B107" w14:textId="77777777" w:rsidR="00B327ED" w:rsidRDefault="00B327ED" w:rsidP="00810832">
      <w:r>
        <w:separator/>
      </w:r>
    </w:p>
  </w:endnote>
  <w:endnote w:type="continuationSeparator" w:id="0">
    <w:p w14:paraId="23EC6CB0" w14:textId="77777777" w:rsidR="00B327ED" w:rsidRDefault="00B327ED" w:rsidP="008108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utura Medium">
    <w:altName w:val="Century Gothic"/>
    <w:charset w:val="B1"/>
    <w:family w:val="swiss"/>
    <w:pitch w:val="variable"/>
    <w:sig w:usb0="800008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36E5F" w14:textId="77777777" w:rsidR="009605A3" w:rsidRDefault="009605A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76B41" w14:textId="77777777" w:rsidR="009605A3" w:rsidRDefault="009605A3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1708F" w14:textId="77777777" w:rsidR="009605A3" w:rsidRDefault="009605A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03A97" w14:textId="77777777" w:rsidR="00B327ED" w:rsidRDefault="00B327ED" w:rsidP="00810832">
      <w:r>
        <w:separator/>
      </w:r>
    </w:p>
  </w:footnote>
  <w:footnote w:type="continuationSeparator" w:id="0">
    <w:p w14:paraId="4DBF5FB2" w14:textId="77777777" w:rsidR="00B327ED" w:rsidRDefault="00B327ED" w:rsidP="008108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BF900" w14:textId="77777777" w:rsidR="009605A3" w:rsidRDefault="009605A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DBC81" w14:textId="20ED7245" w:rsidR="009605A3" w:rsidRDefault="00810832" w:rsidP="009605A3">
    <w:pPr>
      <w:pStyle w:val="Titre1"/>
      <w:spacing w:before="0" w:beforeAutospacing="0" w:after="0" w:afterAutospacing="0"/>
      <w:rPr>
        <w:rFonts w:ascii="inherit" w:hAnsi="inherit" w:cs="Arial"/>
        <w:sz w:val="39"/>
        <w:szCs w:val="39"/>
        <w:bdr w:val="none" w:sz="0" w:space="0" w:color="auto" w:frame="1"/>
        <w:lang w:val="en-US"/>
      </w:rPr>
    </w:pPr>
    <w:r>
      <w:rPr>
        <w:noProof/>
      </w:rPr>
      <w:drawing>
        <wp:inline distT="0" distB="0" distL="0" distR="0" wp14:anchorId="0E098E52" wp14:editId="1FA5A40D">
          <wp:extent cx="2506718" cy="896678"/>
          <wp:effectExtent l="0" t="0" r="0" b="5080"/>
          <wp:docPr id="17" name="Image 1" descr="Une image contenant objet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lifin-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42293" cy="9094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810832">
      <w:rPr>
        <w:rFonts w:ascii="inherit" w:hAnsi="inherit" w:cs="Arial"/>
        <w:color w:val="00BF6F"/>
        <w:sz w:val="39"/>
        <w:szCs w:val="39"/>
        <w:bdr w:val="none" w:sz="0" w:space="0" w:color="auto" w:frame="1"/>
        <w:lang w:val="en-US"/>
      </w:rPr>
      <w:t xml:space="preserve">    </w:t>
    </w:r>
    <w:r w:rsidR="00957EE2">
      <w:rPr>
        <w:rFonts w:ascii="inherit" w:hAnsi="inherit" w:cs="Arial"/>
        <w:color w:val="00BF6F"/>
        <w:sz w:val="39"/>
        <w:szCs w:val="39"/>
        <w:bdr w:val="none" w:sz="0" w:space="0" w:color="auto" w:frame="1"/>
        <w:lang w:val="en-US"/>
      </w:rPr>
      <w:t xml:space="preserve">         </w:t>
    </w:r>
    <w:r w:rsidR="009605A3">
      <w:rPr>
        <w:noProof/>
      </w:rPr>
      <w:drawing>
        <wp:inline distT="0" distB="0" distL="0" distR="0" wp14:anchorId="5A5F4830" wp14:editId="0E710585">
          <wp:extent cx="2500216" cy="676275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0216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57EE2">
      <w:rPr>
        <w:rFonts w:ascii="inherit" w:hAnsi="inherit" w:cs="Arial"/>
        <w:color w:val="00BF6F"/>
        <w:sz w:val="39"/>
        <w:szCs w:val="39"/>
        <w:bdr w:val="none" w:sz="0" w:space="0" w:color="auto" w:frame="1"/>
        <w:lang w:val="en-US"/>
      </w:rPr>
      <w:t xml:space="preserve"> </w:t>
    </w:r>
    <w:r w:rsidR="00957EE2" w:rsidRPr="00957EE2">
      <w:rPr>
        <w:rFonts w:ascii="inherit" w:hAnsi="inherit" w:cs="Arial"/>
        <w:sz w:val="39"/>
        <w:szCs w:val="39"/>
        <w:bdr w:val="none" w:sz="0" w:space="0" w:color="auto" w:frame="1"/>
        <w:lang w:val="en-US"/>
      </w:rPr>
      <w:t>APPLICATION FORM</w:t>
    </w:r>
    <w:r w:rsidR="009605A3">
      <w:rPr>
        <w:rFonts w:ascii="inherit" w:hAnsi="inherit" w:cs="Arial"/>
        <w:sz w:val="39"/>
        <w:szCs w:val="39"/>
        <w:bdr w:val="none" w:sz="0" w:space="0" w:color="auto" w:frame="1"/>
        <w:lang w:val="en-US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0AC63" w14:textId="77777777" w:rsidR="009605A3" w:rsidRDefault="009605A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1295459"/>
    <w:multiLevelType w:val="hybridMultilevel"/>
    <w:tmpl w:val="A1BC4974"/>
    <w:lvl w:ilvl="0" w:tplc="411654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571F8"/>
    <w:multiLevelType w:val="hybridMultilevel"/>
    <w:tmpl w:val="5C9C49F2"/>
    <w:lvl w:ilvl="0" w:tplc="02280C9E">
      <w:start w:val="1"/>
      <w:numFmt w:val="decimal"/>
      <w:lvlText w:val="%1-"/>
      <w:lvlJc w:val="left"/>
      <w:pPr>
        <w:ind w:left="1068" w:hanging="360"/>
      </w:pPr>
      <w:rPr>
        <w:rFonts w:hint="default"/>
        <w:color w:val="F28B6A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D68218B"/>
    <w:multiLevelType w:val="hybridMultilevel"/>
    <w:tmpl w:val="5434CE66"/>
    <w:lvl w:ilvl="0" w:tplc="9C4821B4">
      <w:start w:val="1"/>
      <w:numFmt w:val="decimal"/>
      <w:lvlText w:val="%1."/>
      <w:lvlJc w:val="left"/>
      <w:pPr>
        <w:ind w:left="720" w:hanging="360"/>
      </w:pPr>
      <w:rPr>
        <w:rFonts w:ascii="inherit" w:hAnsi="inherit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BD286E"/>
    <w:multiLevelType w:val="hybridMultilevel"/>
    <w:tmpl w:val="7B1A08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290667"/>
    <w:multiLevelType w:val="hybridMultilevel"/>
    <w:tmpl w:val="3B56DA64"/>
    <w:lvl w:ilvl="0" w:tplc="7BCA51A2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6AC0026"/>
    <w:multiLevelType w:val="hybridMultilevel"/>
    <w:tmpl w:val="D0E21F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66C7F"/>
    <w:multiLevelType w:val="hybridMultilevel"/>
    <w:tmpl w:val="4AE0DC84"/>
    <w:lvl w:ilvl="0" w:tplc="9BAECE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1C5302"/>
    <w:multiLevelType w:val="hybridMultilevel"/>
    <w:tmpl w:val="73806098"/>
    <w:lvl w:ilvl="0" w:tplc="6346FFD6">
      <w:start w:val="1"/>
      <w:numFmt w:val="decimal"/>
      <w:lvlText w:val="%1-"/>
      <w:lvlJc w:val="left"/>
      <w:pPr>
        <w:ind w:left="1068" w:hanging="360"/>
      </w:pPr>
      <w:rPr>
        <w:rFonts w:hint="default"/>
        <w:color w:val="4DAF9A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67D35510"/>
    <w:multiLevelType w:val="hybridMultilevel"/>
    <w:tmpl w:val="4AE0DC84"/>
    <w:lvl w:ilvl="0" w:tplc="9BAECE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9"/>
  </w:num>
  <w:num w:numId="6">
    <w:abstractNumId w:val="8"/>
  </w:num>
  <w:num w:numId="7">
    <w:abstractNumId w:val="2"/>
  </w:num>
  <w:num w:numId="8">
    <w:abstractNumId w:val="1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bAwMzcztjAyMDBR0lEKTi0uzszPAymwrAUAsu8lwywAAAA="/>
  </w:docVars>
  <w:rsids>
    <w:rsidRoot w:val="00957EE2"/>
    <w:rsid w:val="00065BB9"/>
    <w:rsid w:val="0006725F"/>
    <w:rsid w:val="00077822"/>
    <w:rsid w:val="000A0BB6"/>
    <w:rsid w:val="000D1895"/>
    <w:rsid w:val="000E2FE2"/>
    <w:rsid w:val="0019744E"/>
    <w:rsid w:val="001B54F7"/>
    <w:rsid w:val="001C4F13"/>
    <w:rsid w:val="0023798F"/>
    <w:rsid w:val="0029408E"/>
    <w:rsid w:val="002B0702"/>
    <w:rsid w:val="00307C08"/>
    <w:rsid w:val="0032161A"/>
    <w:rsid w:val="00342AFC"/>
    <w:rsid w:val="003753B3"/>
    <w:rsid w:val="004027A9"/>
    <w:rsid w:val="004113A1"/>
    <w:rsid w:val="00420F34"/>
    <w:rsid w:val="00497EC9"/>
    <w:rsid w:val="004E218F"/>
    <w:rsid w:val="0057395C"/>
    <w:rsid w:val="005A02EC"/>
    <w:rsid w:val="005A06BE"/>
    <w:rsid w:val="005C69B2"/>
    <w:rsid w:val="0065452A"/>
    <w:rsid w:val="006D561D"/>
    <w:rsid w:val="006D63E4"/>
    <w:rsid w:val="006F3086"/>
    <w:rsid w:val="00713CEF"/>
    <w:rsid w:val="00737C59"/>
    <w:rsid w:val="007C4DE0"/>
    <w:rsid w:val="007E707C"/>
    <w:rsid w:val="00810832"/>
    <w:rsid w:val="00814FD2"/>
    <w:rsid w:val="008235CE"/>
    <w:rsid w:val="008722F8"/>
    <w:rsid w:val="008A38AD"/>
    <w:rsid w:val="008C508B"/>
    <w:rsid w:val="00916E7D"/>
    <w:rsid w:val="00936153"/>
    <w:rsid w:val="009543D5"/>
    <w:rsid w:val="00957EE2"/>
    <w:rsid w:val="009605A3"/>
    <w:rsid w:val="009D0DB2"/>
    <w:rsid w:val="009D295A"/>
    <w:rsid w:val="00A06ADF"/>
    <w:rsid w:val="00A12EDB"/>
    <w:rsid w:val="00A3001A"/>
    <w:rsid w:val="00A37489"/>
    <w:rsid w:val="00A53222"/>
    <w:rsid w:val="00A77A94"/>
    <w:rsid w:val="00A83D46"/>
    <w:rsid w:val="00AD4ACE"/>
    <w:rsid w:val="00AF5027"/>
    <w:rsid w:val="00B327ED"/>
    <w:rsid w:val="00B34A21"/>
    <w:rsid w:val="00B5410C"/>
    <w:rsid w:val="00B87DB8"/>
    <w:rsid w:val="00BD5F0C"/>
    <w:rsid w:val="00BD6684"/>
    <w:rsid w:val="00C02024"/>
    <w:rsid w:val="00C75374"/>
    <w:rsid w:val="00CB1410"/>
    <w:rsid w:val="00CB3FC5"/>
    <w:rsid w:val="00CB7BCA"/>
    <w:rsid w:val="00D0541B"/>
    <w:rsid w:val="00D51027"/>
    <w:rsid w:val="00DF48A1"/>
    <w:rsid w:val="00E0445C"/>
    <w:rsid w:val="00E322B1"/>
    <w:rsid w:val="00E468E2"/>
    <w:rsid w:val="00E816E7"/>
    <w:rsid w:val="00EB4B20"/>
    <w:rsid w:val="00EF4F04"/>
    <w:rsid w:val="00F43CA3"/>
    <w:rsid w:val="00F6097A"/>
    <w:rsid w:val="00FD6162"/>
    <w:rsid w:val="00FE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DE708C7"/>
  <w15:chartTrackingRefBased/>
  <w15:docId w15:val="{DE49D43B-5C9B-1B40-B1EE-89B4334EA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BE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7EE2"/>
    <w:rPr>
      <w:rFonts w:ascii="inherit" w:hAnsi="inherit" w:cs="Arial"/>
      <w:b/>
      <w:bCs/>
      <w:color w:val="4DAF9A"/>
      <w:kern w:val="36"/>
      <w:sz w:val="32"/>
      <w:szCs w:val="32"/>
    </w:rPr>
  </w:style>
  <w:style w:type="paragraph" w:styleId="Titre1">
    <w:name w:val="heading 1"/>
    <w:basedOn w:val="Normal"/>
    <w:link w:val="Titre1Car"/>
    <w:uiPriority w:val="9"/>
    <w:qFormat/>
    <w:rsid w:val="0081083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 w:val="0"/>
      <w:bCs w:val="0"/>
      <w:sz w:val="48"/>
      <w:szCs w:val="48"/>
      <w:lang w:eastAsia="fr-FR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753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10832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10832"/>
  </w:style>
  <w:style w:type="paragraph" w:styleId="Pieddepage">
    <w:name w:val="footer"/>
    <w:basedOn w:val="Normal"/>
    <w:link w:val="PieddepageCar"/>
    <w:uiPriority w:val="99"/>
    <w:unhideWhenUsed/>
    <w:rsid w:val="00810832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10832"/>
  </w:style>
  <w:style w:type="character" w:customStyle="1" w:styleId="Titre1Car">
    <w:name w:val="Titre 1 Car"/>
    <w:basedOn w:val="Policepardfaut"/>
    <w:link w:val="Titre1"/>
    <w:uiPriority w:val="9"/>
    <w:rsid w:val="00810832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title-text">
    <w:name w:val="title-text"/>
    <w:basedOn w:val="Policepardfaut"/>
    <w:rsid w:val="00810832"/>
  </w:style>
  <w:style w:type="paragraph" w:styleId="Paragraphedeliste">
    <w:name w:val="List Paragraph"/>
    <w:basedOn w:val="Normal"/>
    <w:uiPriority w:val="34"/>
    <w:qFormat/>
    <w:rsid w:val="00810832"/>
    <w:pPr>
      <w:ind w:left="720"/>
      <w:contextualSpacing/>
    </w:pPr>
  </w:style>
  <w:style w:type="character" w:customStyle="1" w:styleId="Titre4Car">
    <w:name w:val="Titre 4 Car"/>
    <w:basedOn w:val="Policepardfaut"/>
    <w:link w:val="Titre4"/>
    <w:uiPriority w:val="9"/>
    <w:semiHidden/>
    <w:rsid w:val="00C7537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ser-generated">
    <w:name w:val="user-generated"/>
    <w:basedOn w:val="Policepardfaut"/>
    <w:rsid w:val="00C75374"/>
  </w:style>
  <w:style w:type="character" w:styleId="Lienhypertexte">
    <w:name w:val="Hyperlink"/>
    <w:basedOn w:val="Policepardfaut"/>
    <w:uiPriority w:val="99"/>
    <w:unhideWhenUsed/>
    <w:rsid w:val="0057395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57395C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8A38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Policepardfaut"/>
    <w:rsid w:val="0032161A"/>
  </w:style>
  <w:style w:type="paragraph" w:styleId="NormalWeb">
    <w:name w:val="Normal (Web)"/>
    <w:basedOn w:val="Normal"/>
    <w:uiPriority w:val="99"/>
    <w:unhideWhenUsed/>
    <w:rsid w:val="008C508B"/>
    <w:pPr>
      <w:spacing w:before="100" w:beforeAutospacing="1" w:after="100" w:afterAutospacing="1"/>
    </w:pPr>
    <w:rPr>
      <w:rFonts w:ascii="Times New Roman" w:eastAsia="Times New Roman" w:hAnsi="Times New Roman" w:cs="Times New Roman"/>
      <w:b w:val="0"/>
      <w:bCs w:val="0"/>
      <w:color w:val="auto"/>
      <w:kern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2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13862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9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bopub.economie.fgov.be/kbopub/zoeknummerform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bijlsma@hub.brussel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B1FAC2E-3447-43C5-B54F-FE3907B22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228</Words>
  <Characters>1255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IJLSMA Sabrina</cp:lastModifiedBy>
  <cp:revision>5</cp:revision>
  <cp:lastPrinted>2020-03-11T15:54:00Z</cp:lastPrinted>
  <dcterms:created xsi:type="dcterms:W3CDTF">2020-04-28T08:32:00Z</dcterms:created>
  <dcterms:modified xsi:type="dcterms:W3CDTF">2020-05-11T14:36:00Z</dcterms:modified>
</cp:coreProperties>
</file>